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73EA95" w14:textId="5E64B41F" w:rsidR="00BD177C" w:rsidRDefault="00706C8E" w:rsidP="00706C8E">
      <w:pPr>
        <w:pStyle w:val="Heading1"/>
      </w:pPr>
      <w:r>
        <w:t>Power Supply</w:t>
      </w:r>
    </w:p>
    <w:p w14:paraId="4B7587D1" w14:textId="46C42EFB" w:rsidR="00706C8E" w:rsidRDefault="00706C8E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4B3FE7" wp14:editId="60E87F8E">
                <wp:simplePos x="0" y="0"/>
                <wp:positionH relativeFrom="column">
                  <wp:posOffset>-21143</wp:posOffset>
                </wp:positionH>
                <wp:positionV relativeFrom="paragraph">
                  <wp:posOffset>55329</wp:posOffset>
                </wp:positionV>
                <wp:extent cx="1723089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2308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6EFFF64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65pt,4.35pt" to="134.05pt,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" strokecolor="#4472c4 [3204]" strokeweight=".5pt">
                <v:stroke joinstyle="miter"/>
              </v:line>
            </w:pict>
          </mc:Fallback>
        </mc:AlternateContent>
      </w:r>
    </w:p>
    <w:p w14:paraId="08950744" w14:textId="58446C08" w:rsidR="00706C8E" w:rsidRDefault="00706C8E"/>
    <w:p w14:paraId="53F14ED0" w14:textId="77777777" w:rsidR="00706C8E" w:rsidRDefault="00706C8E"/>
    <w:sectPr w:rsidR="00706C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wMzY0NDc0NrawNDFR0lEKTi0uzszPAykwrAUA6zm+vCwAAAA="/>
  </w:docVars>
  <w:rsids>
    <w:rsidRoot w:val="00FA6146"/>
    <w:rsid w:val="001821D2"/>
    <w:rsid w:val="004F7D26"/>
    <w:rsid w:val="006E30C1"/>
    <w:rsid w:val="00706C8E"/>
    <w:rsid w:val="00BD177C"/>
    <w:rsid w:val="00BF1DBC"/>
    <w:rsid w:val="00F9576B"/>
    <w:rsid w:val="00FA61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43E94"/>
  <w15:chartTrackingRefBased/>
  <w15:docId w15:val="{98761E1B-EF01-4B3E-9056-E05F9C3D3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06C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06C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0</TotalTime>
  <Pages>1</Pages>
  <Words>2</Words>
  <Characters>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kar.ramharack</dc:creator>
  <cp:keywords/>
  <dc:description/>
  <cp:lastModifiedBy>shankar.ramharack</cp:lastModifiedBy>
  <cp:revision>3</cp:revision>
  <dcterms:created xsi:type="dcterms:W3CDTF">2021-07-29T20:11:00Z</dcterms:created>
  <dcterms:modified xsi:type="dcterms:W3CDTF">2021-07-30T03:31:00Z</dcterms:modified>
</cp:coreProperties>
</file>